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62A6EBD4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</w:t>
      </w:r>
      <w:r w:rsidR="005F3504">
        <w:t>take</w:t>
      </w:r>
      <w:r w:rsidR="00275EC0">
        <w:t xml:space="preserve"> Exam</w:t>
      </w:r>
    </w:p>
    <w:p w14:paraId="670A1148" w14:textId="247D9185" w:rsidR="00A03D5C" w:rsidRPr="00EA057E" w:rsidRDefault="00275EC0" w:rsidP="00275EC0">
      <w:pPr>
        <w:pStyle w:val="1"/>
        <w:jc w:val="center"/>
        <w:rPr>
          <w:lang w:val="bg-BG"/>
        </w:rPr>
      </w:pPr>
      <w:r>
        <w:t>1</w:t>
      </w:r>
      <w:r w:rsidR="005F3504">
        <w:t>8</w:t>
      </w:r>
      <w:r>
        <w:t xml:space="preserve"> </w:t>
      </w:r>
      <w:r w:rsidR="003C1177">
        <w:t>April</w:t>
      </w:r>
      <w:r>
        <w:t xml:space="preserve"> 202</w:t>
      </w:r>
      <w:r w:rsidR="003C1177">
        <w:t>4</w:t>
      </w:r>
    </w:p>
    <w:p w14:paraId="1710D5F0" w14:textId="5DCEE5B1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9362B">
        <w:t xml:space="preserve"> </w:t>
      </w:r>
      <w:hyperlink r:id="rId7" w:history="1">
        <w:r w:rsidR="00766FD4" w:rsidRPr="00766FD4">
          <w:rPr>
            <w:rStyle w:val="a7"/>
          </w:rPr>
          <w:t>https://judge.softuni.org/Contests/Compete</w:t>
        </w:r>
        <w:r w:rsidR="00766FD4" w:rsidRPr="00766FD4">
          <w:rPr>
            <w:rStyle w:val="a7"/>
          </w:rPr>
          <w:t>/</w:t>
        </w:r>
        <w:r w:rsidR="00766FD4" w:rsidRPr="00766FD4">
          <w:rPr>
            <w:rStyle w:val="a7"/>
          </w:rPr>
          <w:t>Index/4554#0</w:t>
        </w:r>
      </w:hyperlink>
    </w:p>
    <w:p w14:paraId="1FD2F8D0" w14:textId="4DDB60B1" w:rsidR="00275EC0" w:rsidRDefault="00A53FD8" w:rsidP="00275EC0">
      <w:pPr>
        <w:pStyle w:val="1"/>
      </w:pPr>
      <w:r>
        <w:t>1</w:t>
      </w:r>
      <w:r w:rsidR="00766E6B">
        <w:t>.</w:t>
      </w:r>
      <w:r w:rsidR="00257D1E">
        <w:t xml:space="preserve"> </w:t>
      </w:r>
      <w:r w:rsidR="00275EC0">
        <w:t xml:space="preserve">Unit Test: </w:t>
      </w:r>
      <w:r w:rsidR="00605475" w:rsidRPr="00605475">
        <w:t>Divisibility</w:t>
      </w:r>
      <w:r w:rsidR="00605475">
        <w:t xml:space="preserve"> </w:t>
      </w:r>
      <w:proofErr w:type="spellStart"/>
      <w:r w:rsidR="00605475" w:rsidRPr="00605475">
        <w:t>Transformator</w:t>
      </w:r>
      <w:proofErr w:type="spellEnd"/>
    </w:p>
    <w:p w14:paraId="7B9FF47D" w14:textId="3AB1520B" w:rsidR="00275EC0" w:rsidRPr="00215551" w:rsidRDefault="00215551" w:rsidP="00275EC0">
      <w:r w:rsidRPr="00215551">
        <w:t xml:space="preserve">Test a method that takes a </w:t>
      </w:r>
      <w:r w:rsidR="00605475">
        <w:rPr>
          <w:b/>
          <w:bCs/>
        </w:rPr>
        <w:t>string</w:t>
      </w:r>
      <w:r w:rsidRPr="00215551">
        <w:t xml:space="preserve"> </w:t>
      </w:r>
      <w:r>
        <w:t xml:space="preserve">parameter </w:t>
      </w:r>
      <w:r w:rsidRPr="00215551">
        <w:t xml:space="preserve">and </w:t>
      </w:r>
      <w:r w:rsidR="00605475" w:rsidRPr="00605475">
        <w:rPr>
          <w:b/>
          <w:bCs/>
        </w:rPr>
        <w:t xml:space="preserve">modifies </w:t>
      </w:r>
      <w:r w:rsidR="002D0E56">
        <w:rPr>
          <w:b/>
          <w:bCs/>
        </w:rPr>
        <w:t>each integer in it</w:t>
      </w:r>
      <w:r w:rsidRPr="00215551">
        <w:t xml:space="preserve">. </w:t>
      </w:r>
      <w:r w:rsidR="00605475" w:rsidRPr="00605475">
        <w:t xml:space="preserve">If </w:t>
      </w:r>
      <w:r w:rsidR="00605475">
        <w:t>the integer</w:t>
      </w:r>
      <w:r w:rsidR="00605475" w:rsidRPr="00605475">
        <w:t xml:space="preserve"> is </w:t>
      </w:r>
      <w:r w:rsidR="00605475" w:rsidRPr="00605475">
        <w:rPr>
          <w:b/>
          <w:bCs/>
        </w:rPr>
        <w:t>divisible by both 2 and 3</w:t>
      </w:r>
      <w:r w:rsidR="00605475" w:rsidRPr="00605475">
        <w:t xml:space="preserve">, it </w:t>
      </w:r>
      <w:r w:rsidR="00605475" w:rsidRPr="00605475">
        <w:rPr>
          <w:b/>
          <w:bCs/>
        </w:rPr>
        <w:t>will be subtracted by 10</w:t>
      </w:r>
      <w:r w:rsidR="00605475" w:rsidRPr="00605475">
        <w:t>.</w:t>
      </w:r>
      <w:r w:rsidR="00810841" w:rsidRPr="00810841">
        <w:t xml:space="preserve"> </w:t>
      </w:r>
      <w:r w:rsidR="00810841" w:rsidRPr="00605475">
        <w:t xml:space="preserve">If </w:t>
      </w:r>
      <w:r w:rsidR="00810841">
        <w:t>it</w:t>
      </w:r>
      <w:r w:rsidR="00810841" w:rsidRPr="00605475">
        <w:t xml:space="preserve"> is </w:t>
      </w:r>
      <w:r w:rsidR="00810841" w:rsidRPr="00605475">
        <w:rPr>
          <w:b/>
          <w:bCs/>
        </w:rPr>
        <w:t>divisible by 2</w:t>
      </w:r>
      <w:r w:rsidR="00810841" w:rsidRPr="00605475">
        <w:t xml:space="preserve">, it </w:t>
      </w:r>
      <w:r w:rsidR="00810841" w:rsidRPr="00605475">
        <w:rPr>
          <w:b/>
          <w:bCs/>
        </w:rPr>
        <w:t>will be squared</w:t>
      </w:r>
      <w:r w:rsidR="00810841">
        <w:t>.</w:t>
      </w:r>
      <w:r w:rsidR="00605475" w:rsidRPr="00605475">
        <w:t xml:space="preserve"> If it is </w:t>
      </w:r>
      <w:r w:rsidR="00605475" w:rsidRPr="00605475">
        <w:rPr>
          <w:b/>
          <w:bCs/>
        </w:rPr>
        <w:t>divisible by 3</w:t>
      </w:r>
      <w:r w:rsidR="00605475" w:rsidRPr="00605475">
        <w:t xml:space="preserve">, it </w:t>
      </w:r>
      <w:r w:rsidR="00605475" w:rsidRPr="00605475">
        <w:rPr>
          <w:b/>
          <w:bCs/>
        </w:rPr>
        <w:t>will be halved</w:t>
      </w:r>
      <w:r w:rsidR="00605475" w:rsidRPr="00605475">
        <w:t xml:space="preserve">. </w:t>
      </w:r>
      <w:r w:rsidR="002D0E56" w:rsidRPr="002D0E56">
        <w:t xml:space="preserve">if it is </w:t>
      </w:r>
      <w:r w:rsidR="002D0E56" w:rsidRPr="002D0E56">
        <w:rPr>
          <w:b/>
          <w:bCs/>
        </w:rPr>
        <w:t>zero or not divisible by 2 or 3</w:t>
      </w:r>
      <w:r w:rsidR="002D0E56" w:rsidRPr="002D0E56">
        <w:t xml:space="preserve">, its </w:t>
      </w:r>
      <w:r w:rsidR="002D0E56" w:rsidRPr="002D0E56">
        <w:rPr>
          <w:b/>
          <w:bCs/>
        </w:rPr>
        <w:t>value will not change</w:t>
      </w:r>
      <w:r w:rsidR="002D0E56" w:rsidRPr="002D0E56">
        <w:t>.</w:t>
      </w:r>
      <w:r w:rsidR="002D0E56">
        <w:t xml:space="preserve"> </w:t>
      </w:r>
      <w:r w:rsidR="002D0E56" w:rsidRPr="002D0E56">
        <w:t>Non-integer values will be ignored</w:t>
      </w:r>
      <w:r w:rsidR="002D0E56">
        <w:t>.</w:t>
      </w:r>
    </w:p>
    <w:p w14:paraId="5D6EA6FE" w14:textId="77777777" w:rsidR="00275EC0" w:rsidRPr="0091706C" w:rsidRDefault="00275EC0" w:rsidP="00275EC0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6372"/>
      </w:tblGrid>
      <w:tr w:rsidR="00275EC0" w:rsidRPr="0091706C" w14:paraId="244721B8" w14:textId="77777777" w:rsidTr="005A047E">
        <w:trPr>
          <w:trHeight w:val="196"/>
        </w:trPr>
        <w:tc>
          <w:tcPr>
            <w:tcW w:w="2250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372" w:type="dxa"/>
            <w:shd w:val="clear" w:color="auto" w:fill="D9D9D9" w:themeFill="background1" w:themeFillShade="D9"/>
          </w:tcPr>
          <w:p w14:paraId="75F071B5" w14:textId="01F2B5B9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 xml:space="preserve">Returned </w:t>
            </w:r>
            <w:r w:rsidR="002D0E56">
              <w:rPr>
                <w:b/>
              </w:rPr>
              <w:t>string</w:t>
            </w:r>
            <w:r>
              <w:rPr>
                <w:b/>
              </w:rPr>
              <w:t xml:space="preserve"> value</w:t>
            </w:r>
          </w:p>
        </w:tc>
      </w:tr>
      <w:tr w:rsidR="00275EC0" w:rsidRPr="0091706C" w14:paraId="13B4B493" w14:textId="77777777" w:rsidTr="005A047E">
        <w:trPr>
          <w:trHeight w:val="437"/>
        </w:trPr>
        <w:tc>
          <w:tcPr>
            <w:tcW w:w="2250" w:type="dxa"/>
          </w:tcPr>
          <w:p w14:paraId="14738E83" w14:textId="1BFB9CE9" w:rsidR="00275EC0" w:rsidRPr="00C509E4" w:rsidRDefault="002D0E56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12 15 8</w:t>
            </w:r>
          </w:p>
        </w:tc>
        <w:tc>
          <w:tcPr>
            <w:tcW w:w="6372" w:type="dxa"/>
          </w:tcPr>
          <w:p w14:paraId="302EEFDD" w14:textId="303A0302" w:rsidR="00275EC0" w:rsidRPr="00C509E4" w:rsidRDefault="002D0E56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7.5 64</w:t>
            </w:r>
          </w:p>
        </w:tc>
      </w:tr>
      <w:tr w:rsidR="005A047E" w:rsidRPr="0091706C" w14:paraId="1389BA67" w14:textId="77777777" w:rsidTr="005A047E">
        <w:trPr>
          <w:trHeight w:val="437"/>
        </w:trPr>
        <w:tc>
          <w:tcPr>
            <w:tcW w:w="2250" w:type="dxa"/>
          </w:tcPr>
          <w:p w14:paraId="06D255D1" w14:textId="359B3CEB" w:rsidR="005A047E" w:rsidRDefault="002D0E56" w:rsidP="00C64FB0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One 7.5 two</w:t>
            </w:r>
          </w:p>
        </w:tc>
        <w:tc>
          <w:tcPr>
            <w:tcW w:w="6372" w:type="dxa"/>
          </w:tcPr>
          <w:p w14:paraId="4E32F264" w14:textId="0AC98148" w:rsidR="005A047E" w:rsidRDefault="002D0E56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Empty string)</w:t>
            </w:r>
          </w:p>
        </w:tc>
      </w:tr>
      <w:tr w:rsidR="00275EC0" w:rsidRPr="0091706C" w14:paraId="1D8AC9C2" w14:textId="77777777" w:rsidTr="005A047E">
        <w:trPr>
          <w:trHeight w:val="378"/>
        </w:trPr>
        <w:tc>
          <w:tcPr>
            <w:tcW w:w="2250" w:type="dxa"/>
          </w:tcPr>
          <w:p w14:paraId="4CD427E9" w14:textId="7AB8D5CF" w:rsidR="00275EC0" w:rsidRPr="00C509E4" w:rsidRDefault="002D0E56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23</w:t>
            </w:r>
            <w:r w:rsidR="00A12A04">
              <w:rPr>
                <w:rFonts w:ascii="Consolas" w:hAnsi="Consolas"/>
                <w:noProof/>
              </w:rPr>
              <w:t xml:space="preserve"> </w:t>
            </w:r>
            <w:r w:rsidR="00A12A04">
              <w:rPr>
                <w:rFonts w:ascii="Consolas" w:hAnsi="Consolas" w:cstheme="minorHAnsi"/>
              </w:rPr>
              <w:t>0</w:t>
            </w:r>
          </w:p>
        </w:tc>
        <w:tc>
          <w:tcPr>
            <w:tcW w:w="6372" w:type="dxa"/>
          </w:tcPr>
          <w:p w14:paraId="020BE632" w14:textId="1FF4FABF" w:rsidR="00275EC0" w:rsidRPr="003F796A" w:rsidRDefault="002D0E56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 23</w:t>
            </w:r>
            <w:r w:rsidR="00A12A04">
              <w:rPr>
                <w:rFonts w:ascii="Consolas" w:hAnsi="Consolas"/>
                <w:noProof/>
              </w:rPr>
              <w:t xml:space="preserve"> 0</w:t>
            </w:r>
          </w:p>
        </w:tc>
      </w:tr>
    </w:tbl>
    <w:p w14:paraId="1F10DEF8" w14:textId="77777777" w:rsidR="00275EC0" w:rsidRDefault="00275EC0" w:rsidP="00275EC0"/>
    <w:p w14:paraId="427350B4" w14:textId="5EC88845" w:rsidR="00275EC0" w:rsidRDefault="00275EC0" w:rsidP="00275EC0">
      <w:r>
        <w:t xml:space="preserve">The method is found in the </w:t>
      </w:r>
      <w:r w:rsidR="00A12A04" w:rsidRPr="00A12A04">
        <w:rPr>
          <w:rStyle w:val="CodeChar"/>
        </w:rPr>
        <w:t>DivisibilityTransformato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14035C8C" w:rsidR="00275EC0" w:rsidRDefault="006B76B5" w:rsidP="00275EC0">
      <w:r w:rsidRPr="006B76B5">
        <w:rPr>
          <w:noProof/>
        </w:rPr>
        <w:drawing>
          <wp:inline distT="0" distB="0" distL="0" distR="0" wp14:anchorId="60021F6E" wp14:editId="0428EDFF">
            <wp:extent cx="3868111" cy="4171950"/>
            <wp:effectExtent l="152400" t="152400" r="361315" b="361950"/>
            <wp:docPr id="75839662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39662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6393" cy="41808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A047E" w:rsidRPr="005A047E">
        <w:rPr>
          <w:noProof/>
        </w:rPr>
        <w:t xml:space="preserve"> </w:t>
      </w:r>
    </w:p>
    <w:p w14:paraId="5E6837E6" w14:textId="13C4A678" w:rsidR="00275EC0" w:rsidRDefault="00275EC0" w:rsidP="00275EC0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A12A04" w:rsidRPr="00A12A04">
        <w:rPr>
          <w:rStyle w:val="CodeChar"/>
        </w:rPr>
        <w:t>DivisibilityTransform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48F6F5B8" w:rsidR="00275EC0" w:rsidRDefault="00A12A04" w:rsidP="00275EC0">
      <w:r w:rsidRPr="00A12A04">
        <w:rPr>
          <w:noProof/>
        </w:rPr>
        <w:drawing>
          <wp:inline distT="0" distB="0" distL="0" distR="0" wp14:anchorId="453D61D8" wp14:editId="609BB8CC">
            <wp:extent cx="6239746" cy="2876951"/>
            <wp:effectExtent l="152400" t="152400" r="370840" b="361950"/>
            <wp:docPr id="88693011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93011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39746" cy="2876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7C49F7B9" w:rsidR="00275EC0" w:rsidRPr="00F37ECC" w:rsidRDefault="00A12A04" w:rsidP="00275EC0">
      <w:pPr>
        <w:rPr>
          <w:b/>
          <w:bCs/>
          <w:lang w:val="en-GB"/>
        </w:rPr>
      </w:pPr>
      <w:r w:rsidRPr="00A12A04">
        <w:rPr>
          <w:b/>
          <w:bCs/>
          <w:noProof/>
          <w:lang w:val="en-GB"/>
        </w:rPr>
        <w:drawing>
          <wp:inline distT="0" distB="0" distL="0" distR="0" wp14:anchorId="3CB17C6D" wp14:editId="540F2F97">
            <wp:extent cx="3905795" cy="1076475"/>
            <wp:effectExtent l="152400" t="152400" r="361950" b="371475"/>
            <wp:docPr id="1701918310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918310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076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1"/>
      </w:pPr>
    </w:p>
    <w:sectPr w:rsidR="00771E98" w:rsidRPr="00771E98" w:rsidSect="0094711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24ADA" w14:textId="77777777" w:rsidR="00947116" w:rsidRDefault="00947116">
      <w:pPr>
        <w:spacing w:before="0" w:after="0" w:line="240" w:lineRule="auto"/>
      </w:pPr>
      <w:r>
        <w:separator/>
      </w:r>
    </w:p>
  </w:endnote>
  <w:endnote w:type="continuationSeparator" w:id="0">
    <w:p w14:paraId="1FBCC8A4" w14:textId="77777777" w:rsidR="00947116" w:rsidRDefault="0094711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01C324" w14:textId="77777777" w:rsidR="00947116" w:rsidRDefault="00947116">
      <w:pPr>
        <w:spacing w:before="0" w:after="0" w:line="240" w:lineRule="auto"/>
      </w:pPr>
      <w:r>
        <w:separator/>
      </w:r>
    </w:p>
  </w:footnote>
  <w:footnote w:type="continuationSeparator" w:id="0">
    <w:p w14:paraId="695B4CB3" w14:textId="77777777" w:rsidR="00947116" w:rsidRDefault="0094711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15551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D0E5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0AEA"/>
    <w:rsid w:val="003A1BBD"/>
    <w:rsid w:val="003B4612"/>
    <w:rsid w:val="003C1177"/>
    <w:rsid w:val="003C3747"/>
    <w:rsid w:val="003D329B"/>
    <w:rsid w:val="003E67CB"/>
    <w:rsid w:val="003F796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E4FAE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9362B"/>
    <w:rsid w:val="005A047E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F3504"/>
    <w:rsid w:val="00602ED7"/>
    <w:rsid w:val="006033EB"/>
    <w:rsid w:val="0060432B"/>
    <w:rsid w:val="00605475"/>
    <w:rsid w:val="00611BB5"/>
    <w:rsid w:val="0061788A"/>
    <w:rsid w:val="00640DD4"/>
    <w:rsid w:val="00643CB5"/>
    <w:rsid w:val="006449CE"/>
    <w:rsid w:val="006557A9"/>
    <w:rsid w:val="00655C8B"/>
    <w:rsid w:val="00657ED2"/>
    <w:rsid w:val="00677669"/>
    <w:rsid w:val="006971D5"/>
    <w:rsid w:val="006A5FF4"/>
    <w:rsid w:val="006B0196"/>
    <w:rsid w:val="006B76B5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66FD4"/>
    <w:rsid w:val="00771E98"/>
    <w:rsid w:val="007956D6"/>
    <w:rsid w:val="007A4E69"/>
    <w:rsid w:val="007B015F"/>
    <w:rsid w:val="007B7765"/>
    <w:rsid w:val="007D2A72"/>
    <w:rsid w:val="007E5C5C"/>
    <w:rsid w:val="007F514C"/>
    <w:rsid w:val="00810841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8F69FF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47116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12A04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10F8C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17DEE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A0372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4#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3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9</cp:revision>
  <dcterms:created xsi:type="dcterms:W3CDTF">2023-09-26T19:58:00Z</dcterms:created>
  <dcterms:modified xsi:type="dcterms:W3CDTF">2024-04-10T07:01:00Z</dcterms:modified>
</cp:coreProperties>
</file>